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0001233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0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2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Guinness Sq, 1-50, Comms and Sheds 1-20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0, Communications Tower And Sheds 1-20 The Tower Block, Guinness Squa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Pageswal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outhwark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Greater London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SE1 4H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1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MELISSAWRIGHT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82629/82630- DAMAGE TO DOOR/FIT OF DOOR - FLOOR 4 NEXT TO FLAT 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External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Gara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No Asbestos Detect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Presumed</w:t>
            </w:r>
          </w:p>
        </w:tc>
        <w:tc>
          <w:tcPr/>
          <w:p>
            <w:pPr>
              <w:jc w:val="left"/>
            </w:pPr>
            <w:r>
              <w:t xml:space="preserve">Check full register for full or partial surv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0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4Z</dcterms:created>
  <dcterms:modified xsi:type="dcterms:W3CDTF">2024-04-25T10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